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94bdac86e39f57673e25f4d3f9c82f1b6652a4"/>
      <w:r>
        <w:rPr>
          <w:b/>
        </w:rPr>
        <w:t xml:space="preserve">ПРОТОКОЛ ПРО РЕЗУЛЬТАТИ ЕЛЕКТРОННОГО АУКЦІОНУ № LLP001-UA-20211109-729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1.12.2021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 10 першого поверху будівлі гаражу (літ.З 1), корисною та загальною площею 48.4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№ 10 першого поверху будівлі гаражу (літ.З 1), корисною та загальною площею 48.4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106,25 грн, у т.ч. ПДВ</w:t>
      </w:r>
      <w:r>
        <w:t xml:space="preserve"> </w:t>
      </w:r>
      <w:r>
        <w:t xml:space="preserve">517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 200,00 грн, у т.ч. ПДВ</w:t>
      </w:r>
      <w:r>
        <w:t xml:space="preserve"> </w:t>
      </w:r>
      <w:r>
        <w:t xml:space="preserve">5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1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77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 294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ШЕМОТЮК СЕРГІЙ ВОЛОДИМИРОВИЧ", ІПН/РНОКПП: 2928917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ШЕМОТЮК СЕРГІЙ ВОЛОДИМИРОВИЧ"</w:t>
            </w:r>
          </w:p>
        </w:tc>
        <w:tc>
          <w:p>
            <w:pPr>
              <w:pStyle w:val="Compact"/>
              <w:jc w:val="left"/>
            </w:pPr>
            <w:r>
              <w:t xml:space="preserve">3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1.2021 18:3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"ШЕМОТЮК СЕРГІЙ ВОЛОДИМИРОВИЧ", ІПН/РНОКПП: 29289176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152,00 грн (одна тисяча сто п'ятдесят дві гривні 00 копійок), у т.ч. ПДВ</w:t>
      </w:r>
      <w:r>
        <w:t xml:space="preserve"> </w:t>
      </w:r>
      <w:r>
        <w:t xml:space="preserve">19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42,27 грн (сто сорок дві гривні 2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 200,00 грн, у т.ч. ПДВ</w:t>
      </w:r>
      <w:r>
        <w:t xml:space="preserve"> </w:t>
      </w:r>
      <w:r>
        <w:t xml:space="preserve">5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11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"ШЕМОТЮК СЕРГІЙ ВОЛОДИМИРОВИЧ", ІПН/РНОКПП: 292891767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5:08:21Z</dcterms:created>
  <dcterms:modified xsi:type="dcterms:W3CDTF">2024-04-29T15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